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74B83" w14:textId="52EBC5A3" w:rsidR="003E1D9F" w:rsidRDefault="00675C8E">
      <w:r>
        <w:t>Frank Email:</w:t>
      </w:r>
    </w:p>
    <w:p w14:paraId="3A09F294" w14:textId="38F99351" w:rsidR="00675C8E" w:rsidRDefault="00675C8E" w:rsidP="00675C8E">
      <w:pPr>
        <w:pStyle w:val="ListParagraph"/>
        <w:numPr>
          <w:ilvl w:val="0"/>
          <w:numId w:val="1"/>
        </w:numPr>
      </w:pPr>
      <w:r>
        <w:t xml:space="preserve">His subject is unclear and looks very </w:t>
      </w:r>
      <w:r w:rsidR="007C193A">
        <w:rPr>
          <w:noProof/>
        </w:rPr>
        <w:t>i</w:t>
      </w:r>
      <w:r w:rsidRPr="007C193A">
        <w:rPr>
          <w:noProof/>
        </w:rPr>
        <w:t>nformal</w:t>
      </w:r>
    </w:p>
    <w:p w14:paraId="1E26CD5C" w14:textId="40B7DC99" w:rsidR="00675C8E" w:rsidRDefault="00675C8E" w:rsidP="00675C8E">
      <w:pPr>
        <w:pStyle w:val="ListParagraph"/>
        <w:numPr>
          <w:ilvl w:val="0"/>
          <w:numId w:val="1"/>
        </w:numPr>
      </w:pPr>
      <w:r>
        <w:t>The subject to whom he is writing is unclear</w:t>
      </w:r>
    </w:p>
    <w:p w14:paraId="6896A8DB" w14:textId="66375472" w:rsidR="00675C8E" w:rsidRDefault="00675C8E" w:rsidP="00675C8E">
      <w:pPr>
        <w:pStyle w:val="ListParagraph"/>
        <w:numPr>
          <w:ilvl w:val="0"/>
          <w:numId w:val="1"/>
        </w:numPr>
      </w:pPr>
      <w:r>
        <w:t xml:space="preserve">He is complaining about his college and blaming </w:t>
      </w:r>
      <w:r w:rsidRPr="007C193A">
        <w:rPr>
          <w:noProof/>
        </w:rPr>
        <w:t>other</w:t>
      </w:r>
      <w:r w:rsidR="007C193A">
        <w:rPr>
          <w:noProof/>
        </w:rPr>
        <w:t>s</w:t>
      </w:r>
      <w:r>
        <w:t xml:space="preserve"> for his cause.</w:t>
      </w:r>
    </w:p>
    <w:p w14:paraId="593ED69D" w14:textId="73AECBD8" w:rsidR="00675C8E" w:rsidRDefault="00675C8E" w:rsidP="00675C8E">
      <w:pPr>
        <w:pStyle w:val="ListParagraph"/>
        <w:numPr>
          <w:ilvl w:val="0"/>
          <w:numId w:val="1"/>
        </w:numPr>
      </w:pPr>
      <w:r>
        <w:t>Using of Caps Words.</w:t>
      </w:r>
    </w:p>
    <w:p w14:paraId="13CF0F4A" w14:textId="187D7A2D" w:rsidR="00675C8E" w:rsidRDefault="00675C8E" w:rsidP="00675C8E">
      <w:pPr>
        <w:pStyle w:val="ListParagraph"/>
        <w:numPr>
          <w:ilvl w:val="0"/>
          <w:numId w:val="1"/>
        </w:numPr>
      </w:pPr>
      <w:r>
        <w:t xml:space="preserve">The letter is too </w:t>
      </w:r>
      <w:r w:rsidR="007C193A">
        <w:rPr>
          <w:noProof/>
        </w:rPr>
        <w:t>i</w:t>
      </w:r>
      <w:r w:rsidRPr="007C193A">
        <w:rPr>
          <w:noProof/>
        </w:rPr>
        <w:t>nformal</w:t>
      </w:r>
    </w:p>
    <w:p w14:paraId="21D0997C" w14:textId="5A9D0096" w:rsidR="00675C8E" w:rsidRDefault="00675C8E" w:rsidP="00675C8E">
      <w:pPr>
        <w:pStyle w:val="ListParagraph"/>
      </w:pPr>
    </w:p>
    <w:p w14:paraId="542C72D3" w14:textId="1E75CBAF" w:rsidR="00675C8E" w:rsidRDefault="00675C8E" w:rsidP="00675C8E"/>
    <w:p w14:paraId="2813C12E" w14:textId="75045B9D" w:rsidR="00675C8E" w:rsidRDefault="00675C8E" w:rsidP="00675C8E">
      <w:r w:rsidRPr="007C193A">
        <w:rPr>
          <w:noProof/>
        </w:rPr>
        <w:t>Date:</w:t>
      </w:r>
      <w:r>
        <w:t xml:space="preserve"> 1/14/2019</w:t>
      </w:r>
    </w:p>
    <w:p w14:paraId="1A59F4C1" w14:textId="54148C49" w:rsidR="00675C8E" w:rsidRDefault="00675C8E" w:rsidP="00675C8E">
      <w:r w:rsidRPr="007C193A">
        <w:rPr>
          <w:noProof/>
        </w:rPr>
        <w:t>To:</w:t>
      </w:r>
      <w:r>
        <w:t xml:space="preserve"> Human Resource </w:t>
      </w:r>
    </w:p>
    <w:p w14:paraId="5DFF792D" w14:textId="21B9C0BF" w:rsidR="00675C8E" w:rsidRDefault="00675C8E" w:rsidP="00675C8E">
      <w:r w:rsidRPr="007C193A">
        <w:rPr>
          <w:noProof/>
        </w:rPr>
        <w:t>From:</w:t>
      </w:r>
      <w:r>
        <w:t xml:space="preserve"> Frank</w:t>
      </w:r>
    </w:p>
    <w:p w14:paraId="4AF0B59C" w14:textId="77777777" w:rsidR="00E74F4E" w:rsidRDefault="00E74F4E" w:rsidP="00675C8E"/>
    <w:p w14:paraId="7108FC4D" w14:textId="10C0AE70" w:rsidR="00675C8E" w:rsidRDefault="00675C8E" w:rsidP="00675C8E">
      <w:r>
        <w:t>Subject: feedback on employee annual review</w:t>
      </w:r>
    </w:p>
    <w:p w14:paraId="705678D1" w14:textId="77777777" w:rsidR="00E74F4E" w:rsidRDefault="00E74F4E" w:rsidP="00E74F4E"/>
    <w:p w14:paraId="2B8C07F5" w14:textId="20C360DB" w:rsidR="00466DA8" w:rsidRDefault="00675C8E" w:rsidP="00E74F4E">
      <w:r>
        <w:t xml:space="preserve">The report of </w:t>
      </w:r>
      <w:r w:rsidR="007C193A">
        <w:t xml:space="preserve">the </w:t>
      </w:r>
      <w:r w:rsidRPr="007C193A">
        <w:rPr>
          <w:noProof/>
        </w:rPr>
        <w:t>annual</w:t>
      </w:r>
      <w:r>
        <w:t xml:space="preserve"> review needs to be rechecked. I find the review to be incorrect and unappropriated. I have always been a part of the team to finish any work by the deadline, </w:t>
      </w:r>
      <w:proofErr w:type="gramStart"/>
      <w:r>
        <w:t>and also</w:t>
      </w:r>
      <w:proofErr w:type="gramEnd"/>
      <w:r>
        <w:t xml:space="preserve"> it has been great. There </w:t>
      </w:r>
      <w:r w:rsidR="00466DA8">
        <w:t>have</w:t>
      </w:r>
      <w:r>
        <w:t xml:space="preserve"> been some issues with few coworkers, but it hasn’t seen in my efficiency.</w:t>
      </w:r>
    </w:p>
    <w:p w14:paraId="7B99A4DA" w14:textId="1B2277AB" w:rsidR="00675C8E" w:rsidRDefault="00466DA8" w:rsidP="00E74F4E">
      <w:r>
        <w:t xml:space="preserve">I feel like we need to talk on this. Also, I think </w:t>
      </w:r>
      <w:r w:rsidR="007C193A">
        <w:t xml:space="preserve">the </w:t>
      </w:r>
      <w:r w:rsidRPr="007C193A">
        <w:rPr>
          <w:noProof/>
        </w:rPr>
        <w:t>company</w:t>
      </w:r>
      <w:r>
        <w:t xml:space="preserve"> is lacking </w:t>
      </w:r>
      <w:r w:rsidRPr="007C193A">
        <w:rPr>
          <w:noProof/>
        </w:rPr>
        <w:t>social</w:t>
      </w:r>
      <w:r>
        <w:t xml:space="preserve"> environment for </w:t>
      </w:r>
      <w:r w:rsidRPr="007C193A">
        <w:rPr>
          <w:noProof/>
        </w:rPr>
        <w:t>healthy</w:t>
      </w:r>
      <w:r>
        <w:t xml:space="preserve"> </w:t>
      </w:r>
      <w:r w:rsidRPr="007C193A">
        <w:rPr>
          <w:noProof/>
        </w:rPr>
        <w:t>relation</w:t>
      </w:r>
      <w:r w:rsidR="007C193A">
        <w:rPr>
          <w:noProof/>
        </w:rPr>
        <w:t>ship</w:t>
      </w:r>
      <w:r>
        <w:t xml:space="preserve"> between employees.  </w:t>
      </w:r>
      <w:r w:rsidR="00675C8E">
        <w:t xml:space="preserve"> </w:t>
      </w:r>
    </w:p>
    <w:p w14:paraId="63D47600" w14:textId="68BFBAC2" w:rsidR="00466DA8" w:rsidRDefault="00466DA8" w:rsidP="00675C8E">
      <w:pPr>
        <w:ind w:firstLine="720"/>
      </w:pPr>
    </w:p>
    <w:p w14:paraId="17C4A3A8" w14:textId="2C931C07" w:rsidR="00466DA8" w:rsidRDefault="00466DA8" w:rsidP="00466DA8">
      <w:r>
        <w:t>Thank You</w:t>
      </w:r>
    </w:p>
    <w:p w14:paraId="22A701E6" w14:textId="7C2C8649" w:rsidR="00466DA8" w:rsidRDefault="00466DA8" w:rsidP="00466DA8">
      <w:r>
        <w:t>Frank</w:t>
      </w:r>
    </w:p>
    <w:p w14:paraId="2622F3FB" w14:textId="25F69AE2" w:rsidR="00466DA8" w:rsidRDefault="00466DA8" w:rsidP="00675C8E">
      <w:pPr>
        <w:ind w:firstLine="720"/>
      </w:pPr>
    </w:p>
    <w:p w14:paraId="00A09A82" w14:textId="2C542EDE" w:rsidR="00466DA8" w:rsidRDefault="00466DA8" w:rsidP="00675C8E">
      <w:pPr>
        <w:ind w:firstLine="720"/>
      </w:pPr>
    </w:p>
    <w:p w14:paraId="18248EDA" w14:textId="77777777" w:rsidR="00E74F4E" w:rsidRDefault="00466DA8" w:rsidP="00466DA8">
      <w:pPr>
        <w:ind w:firstLine="720"/>
      </w:pPr>
      <w:r>
        <w:br/>
      </w:r>
    </w:p>
    <w:p w14:paraId="1C05064D" w14:textId="77777777" w:rsidR="00E74F4E" w:rsidRDefault="00E74F4E" w:rsidP="00466DA8">
      <w:pPr>
        <w:ind w:firstLine="720"/>
      </w:pPr>
    </w:p>
    <w:p w14:paraId="4025553A" w14:textId="77777777" w:rsidR="00E74F4E" w:rsidRDefault="00E74F4E" w:rsidP="00466DA8">
      <w:pPr>
        <w:ind w:firstLine="720"/>
      </w:pPr>
    </w:p>
    <w:p w14:paraId="7D3EF36D" w14:textId="77777777" w:rsidR="00E74F4E" w:rsidRDefault="00E74F4E" w:rsidP="00466DA8">
      <w:pPr>
        <w:ind w:firstLine="720"/>
      </w:pPr>
    </w:p>
    <w:p w14:paraId="69095B77" w14:textId="77777777" w:rsidR="00E74F4E" w:rsidRDefault="00E74F4E" w:rsidP="00466DA8">
      <w:pPr>
        <w:ind w:firstLine="720"/>
      </w:pPr>
    </w:p>
    <w:p w14:paraId="495782F8" w14:textId="77777777" w:rsidR="00E74F4E" w:rsidRDefault="00E74F4E" w:rsidP="00466DA8">
      <w:pPr>
        <w:ind w:firstLine="720"/>
      </w:pPr>
    </w:p>
    <w:p w14:paraId="17548D4F" w14:textId="77777777" w:rsidR="00E74F4E" w:rsidRDefault="00E74F4E" w:rsidP="00466DA8">
      <w:pPr>
        <w:ind w:firstLine="720"/>
      </w:pPr>
    </w:p>
    <w:p w14:paraId="0AC9C66F" w14:textId="77777777" w:rsidR="00E74F4E" w:rsidRDefault="00E74F4E" w:rsidP="00466DA8">
      <w:pPr>
        <w:ind w:firstLine="720"/>
      </w:pPr>
    </w:p>
    <w:p w14:paraId="78932693" w14:textId="77777777" w:rsidR="00E74F4E" w:rsidRDefault="00E74F4E" w:rsidP="00466DA8">
      <w:pPr>
        <w:ind w:firstLine="720"/>
      </w:pPr>
    </w:p>
    <w:p w14:paraId="3DB4BB93" w14:textId="79CE40A6" w:rsidR="00466DA8" w:rsidRDefault="00466DA8" w:rsidP="00466DA8">
      <w:pPr>
        <w:ind w:firstLine="720"/>
      </w:pPr>
      <w:r>
        <w:t xml:space="preserve">2.   </w:t>
      </w:r>
      <w:proofErr w:type="spellStart"/>
      <w:r>
        <w:t>BioNextGen</w:t>
      </w:r>
      <w:proofErr w:type="spellEnd"/>
      <w:r>
        <w:t>:</w:t>
      </w:r>
    </w:p>
    <w:p w14:paraId="2CF47C37" w14:textId="3A4E1BCE" w:rsidR="00466DA8" w:rsidRDefault="00466DA8" w:rsidP="00466DA8">
      <w:pPr>
        <w:ind w:firstLine="720"/>
      </w:pPr>
    </w:p>
    <w:p w14:paraId="02E07902" w14:textId="35C8667F" w:rsidR="00466DA8" w:rsidRDefault="00466DA8" w:rsidP="00E74F4E">
      <w:r>
        <w:t>Date: 1/14/2019</w:t>
      </w:r>
    </w:p>
    <w:p w14:paraId="6410E0C3" w14:textId="1FC7CA28" w:rsidR="00466DA8" w:rsidRDefault="00466DA8" w:rsidP="00E74F4E">
      <w:r w:rsidRPr="007C193A">
        <w:rPr>
          <w:noProof/>
        </w:rPr>
        <w:t>From:</w:t>
      </w:r>
      <w:r>
        <w:t xml:space="preserve"> Sharon</w:t>
      </w:r>
      <w:r w:rsidR="00E74F4E">
        <w:t xml:space="preserve"> Vonn</w:t>
      </w:r>
      <w:r>
        <w:t>, Branch Manager, Chicago</w:t>
      </w:r>
    </w:p>
    <w:p w14:paraId="42B00418" w14:textId="7234C7BC" w:rsidR="00466DA8" w:rsidRDefault="00466DA8" w:rsidP="00E74F4E">
      <w:r>
        <w:t>To: Harmon Young, CEO</w:t>
      </w:r>
    </w:p>
    <w:p w14:paraId="6DDF66B6" w14:textId="2E745838" w:rsidR="00466DA8" w:rsidRDefault="00466DA8" w:rsidP="00466DA8">
      <w:pPr>
        <w:ind w:firstLine="720"/>
      </w:pPr>
    </w:p>
    <w:p w14:paraId="12A9AB7A" w14:textId="7EF57884" w:rsidR="00E74F4E" w:rsidRDefault="00E74F4E" w:rsidP="00E74F4E">
      <w:r>
        <w:t>I extremely apologize for not being able to meet you. I was in medication and some other administrative staff had already gone home by that time. We are trying our best to increase the sales of our medicine in Chicago.</w:t>
      </w:r>
    </w:p>
    <w:p w14:paraId="406918D0" w14:textId="688E4355" w:rsidR="00466DA8" w:rsidRDefault="00E74F4E" w:rsidP="00E74F4E">
      <w:r>
        <w:t xml:space="preserve">We have entered in the new scheme of meeting the target. Including our managers and </w:t>
      </w:r>
      <w:bookmarkStart w:id="0" w:name="_GoBack"/>
      <w:bookmarkEnd w:id="0"/>
      <w:r w:rsidRPr="007C193A">
        <w:rPr>
          <w:noProof/>
        </w:rPr>
        <w:t>salespeople</w:t>
      </w:r>
      <w:r>
        <w:t xml:space="preserve">, if they manage to meet their target, they can get </w:t>
      </w:r>
      <w:r w:rsidRPr="007C193A">
        <w:rPr>
          <w:noProof/>
        </w:rPr>
        <w:t>remaining</w:t>
      </w:r>
      <w:r>
        <w:t xml:space="preserve"> time of the month off. And this scheme is working even better than paying straight base salary.  </w:t>
      </w:r>
    </w:p>
    <w:p w14:paraId="2B75CC47" w14:textId="5E00C512" w:rsidR="00E74F4E" w:rsidRDefault="00E74F4E" w:rsidP="00E74F4E">
      <w:r>
        <w:t xml:space="preserve">We are working more than our full time, to increase </w:t>
      </w:r>
      <w:r w:rsidR="007C193A">
        <w:t xml:space="preserve">the </w:t>
      </w:r>
      <w:r w:rsidRPr="007C193A">
        <w:rPr>
          <w:noProof/>
        </w:rPr>
        <w:t>revenue</w:t>
      </w:r>
      <w:r>
        <w:t xml:space="preserve"> of our company and you will see the result of our new scheme soon. </w:t>
      </w:r>
    </w:p>
    <w:p w14:paraId="7DADA697" w14:textId="63E3153B" w:rsidR="00E74F4E" w:rsidRDefault="00E74F4E" w:rsidP="00E74F4E">
      <w:r>
        <w:t xml:space="preserve">Sincerely, </w:t>
      </w:r>
    </w:p>
    <w:p w14:paraId="620851C8" w14:textId="69CED3D5" w:rsidR="00E74F4E" w:rsidRDefault="00E74F4E" w:rsidP="00E74F4E">
      <w:r>
        <w:t>Sharon Vonn</w:t>
      </w:r>
    </w:p>
    <w:p w14:paraId="3EA186F8" w14:textId="55C3A3D8" w:rsidR="00E74F4E" w:rsidRDefault="00E74F4E" w:rsidP="00E74F4E"/>
    <w:p w14:paraId="4D7187CF" w14:textId="1773F116" w:rsidR="00E74F4E" w:rsidRDefault="00E74F4E" w:rsidP="00E74F4E"/>
    <w:p w14:paraId="55F48726" w14:textId="20F19273" w:rsidR="00E74F4E" w:rsidRDefault="00E74F4E" w:rsidP="00E74F4E"/>
    <w:p w14:paraId="6E8C10DA" w14:textId="0E6F7B8D" w:rsidR="00E74F4E" w:rsidRDefault="00E74F4E" w:rsidP="00E74F4E"/>
    <w:p w14:paraId="65E3898A" w14:textId="6520719C" w:rsidR="00E74F4E" w:rsidRDefault="00E74F4E" w:rsidP="00E74F4E"/>
    <w:p w14:paraId="28B35EE4" w14:textId="044C15EA" w:rsidR="00E74F4E" w:rsidRDefault="00E74F4E" w:rsidP="00E74F4E"/>
    <w:p w14:paraId="75F1779D" w14:textId="4B86B86C" w:rsidR="00E74F4E" w:rsidRDefault="00E74F4E" w:rsidP="00E74F4E"/>
    <w:p w14:paraId="0A5DE0C7" w14:textId="4E84E817" w:rsidR="00E74F4E" w:rsidRDefault="00E74F4E" w:rsidP="00E74F4E"/>
    <w:p w14:paraId="5BC8A43A" w14:textId="3B513829" w:rsidR="00E74F4E" w:rsidRDefault="00E74F4E" w:rsidP="00E74F4E"/>
    <w:p w14:paraId="35E456BC" w14:textId="13E03BF9" w:rsidR="00E74F4E" w:rsidRDefault="00E74F4E" w:rsidP="00E74F4E"/>
    <w:p w14:paraId="1C69727C" w14:textId="1459CD46" w:rsidR="00E74F4E" w:rsidRDefault="00E74F4E" w:rsidP="00E74F4E"/>
    <w:p w14:paraId="1A9D457B" w14:textId="1E7F30FD" w:rsidR="00E74F4E" w:rsidRDefault="00E74F4E" w:rsidP="00E74F4E"/>
    <w:p w14:paraId="10872152" w14:textId="4150ADE8" w:rsidR="00E74F4E" w:rsidRDefault="00E74F4E" w:rsidP="00E74F4E">
      <w:r>
        <w:lastRenderedPageBreak/>
        <w:t>3. Email to a lecturer</w:t>
      </w:r>
    </w:p>
    <w:p w14:paraId="4F2C867B" w14:textId="14A61C6A" w:rsidR="00E74F4E" w:rsidRDefault="00E74F4E" w:rsidP="00E74F4E"/>
    <w:p w14:paraId="439CB88B" w14:textId="620A9C68" w:rsidR="007C193A" w:rsidRDefault="007C193A" w:rsidP="00E74F4E">
      <w:r w:rsidRPr="007C193A">
        <w:rPr>
          <w:noProof/>
        </w:rPr>
        <w:t>Date:</w:t>
      </w:r>
      <w:r>
        <w:t xml:space="preserve"> 01/14/2019</w:t>
      </w:r>
    </w:p>
    <w:p w14:paraId="1D33C2CD" w14:textId="57794838" w:rsidR="00E74F4E" w:rsidRDefault="00E74F4E" w:rsidP="00E74F4E">
      <w:r>
        <w:t>From: Rochak Kunwar</w:t>
      </w:r>
    </w:p>
    <w:p w14:paraId="62D46236" w14:textId="20C77128" w:rsidR="00E74F4E" w:rsidRDefault="00E74F4E" w:rsidP="00E74F4E">
      <w:r w:rsidRPr="007C193A">
        <w:rPr>
          <w:noProof/>
        </w:rPr>
        <w:t>To</w:t>
      </w:r>
      <w:r w:rsidR="007C193A">
        <w:rPr>
          <w:noProof/>
        </w:rPr>
        <w:t>:</w:t>
      </w:r>
      <w:r>
        <w:t xml:space="preserve"> Brother Fisher</w:t>
      </w:r>
    </w:p>
    <w:p w14:paraId="02E6EFDC" w14:textId="708C8A9C" w:rsidR="00E74F4E" w:rsidRDefault="00E74F4E" w:rsidP="00E74F4E"/>
    <w:p w14:paraId="5AAE6BA6" w14:textId="02E94EA6" w:rsidR="00E74F4E" w:rsidRDefault="007C193A" w:rsidP="00E74F4E">
      <w:r w:rsidRPr="007C193A">
        <w:rPr>
          <w:noProof/>
        </w:rPr>
        <w:t>Subject:</w:t>
      </w:r>
      <w:r>
        <w:t xml:space="preserve"> Making of the Absence Class</w:t>
      </w:r>
    </w:p>
    <w:p w14:paraId="32CA93AD" w14:textId="209026A5" w:rsidR="007C193A" w:rsidRDefault="007C193A" w:rsidP="00E74F4E"/>
    <w:p w14:paraId="552756C4" w14:textId="7F0AF499" w:rsidR="007C193A" w:rsidRDefault="007C193A" w:rsidP="00E74F4E">
      <w:r>
        <w:t>Brother Fisher,</w:t>
      </w:r>
    </w:p>
    <w:p w14:paraId="7DF8D9AC" w14:textId="75A6A8FC" w:rsidR="00E74F4E" w:rsidRDefault="007C193A" w:rsidP="00E74F4E">
      <w:r>
        <w:t xml:space="preserve">I am sorry to say that I will not be able to submit an assignment for Wednesday. Because of my relative death, I must attend the funeral on that day. </w:t>
      </w:r>
    </w:p>
    <w:p w14:paraId="30ADBFDC" w14:textId="45BF2245" w:rsidR="007C193A" w:rsidRDefault="007C193A" w:rsidP="00E74F4E">
      <w:r>
        <w:t xml:space="preserve">I was thinking if I can submit that assignment one day late or in another class. If there is </w:t>
      </w:r>
      <w:r w:rsidRPr="007C193A">
        <w:rPr>
          <w:noProof/>
        </w:rPr>
        <w:t>any</w:t>
      </w:r>
      <w:r>
        <w:rPr>
          <w:noProof/>
        </w:rPr>
        <w:t xml:space="preserve"> </w:t>
      </w:r>
      <w:r w:rsidRPr="007C193A">
        <w:rPr>
          <w:noProof/>
        </w:rPr>
        <w:t>way</w:t>
      </w:r>
      <w:r>
        <w:t xml:space="preserve"> I can make up for my absence day that will be even better. I will meet you in the office after I will be back </w:t>
      </w:r>
      <w:r>
        <w:rPr>
          <w:noProof/>
        </w:rPr>
        <w:t>o</w:t>
      </w:r>
      <w:r w:rsidRPr="007C193A">
        <w:rPr>
          <w:noProof/>
        </w:rPr>
        <w:t>n</w:t>
      </w:r>
      <w:r>
        <w:t xml:space="preserve"> campus. I hope you will understand.</w:t>
      </w:r>
    </w:p>
    <w:p w14:paraId="69A8AE20" w14:textId="3C3FD679" w:rsidR="007C193A" w:rsidRDefault="007C193A" w:rsidP="00E74F4E"/>
    <w:p w14:paraId="7813AF4E" w14:textId="7A26AAC4" w:rsidR="007C193A" w:rsidRDefault="007C193A" w:rsidP="00E74F4E">
      <w:r>
        <w:t>Thank You</w:t>
      </w:r>
    </w:p>
    <w:p w14:paraId="38720921" w14:textId="0E1499D3" w:rsidR="007C193A" w:rsidRDefault="007C193A" w:rsidP="00E74F4E">
      <w:r>
        <w:t>Rochak Kunwar</w:t>
      </w:r>
    </w:p>
    <w:sectPr w:rsidR="007C1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12D6D"/>
    <w:multiLevelType w:val="hybridMultilevel"/>
    <w:tmpl w:val="F8100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DACUmYGRmYWhko6SsGpxcWZ+XkgBYa1AMlKLrgsAAAA"/>
  </w:docVars>
  <w:rsids>
    <w:rsidRoot w:val="00675C8E"/>
    <w:rsid w:val="003E1D9F"/>
    <w:rsid w:val="00466DA8"/>
    <w:rsid w:val="00675C8E"/>
    <w:rsid w:val="007C193A"/>
    <w:rsid w:val="00E7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BEAE6"/>
  <w15:chartTrackingRefBased/>
  <w15:docId w15:val="{DE60B70F-027C-4D03-A3FC-78085CA1A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C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1-15T04:30:00Z</dcterms:created>
  <dcterms:modified xsi:type="dcterms:W3CDTF">2019-01-15T05:09:00Z</dcterms:modified>
</cp:coreProperties>
</file>